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teorologist</w:t>
      </w:r>
      <w:r>
        <w:t xml:space="preserve"> </w:t>
      </w:r>
      <w:r>
        <w:t xml:space="preserve">for</w:t>
      </w:r>
      <w:r>
        <w:t xml:space="preserve"> </w:t>
      </w:r>
      <w:r>
        <w:t xml:space="preserve">DR</w:t>
      </w:r>
      <w:r>
        <w:t xml:space="preserve"> </w:t>
      </w:r>
      <w:r>
        <w:t xml:space="preserve">Congo</w:t>
      </w:r>
      <w:r>
        <w:t xml:space="preserve"> </w:t>
      </w:r>
      <w:r>
        <w:t xml:space="preserve">Kinshasa</w:t>
      </w:r>
    </w:p>
    <w:bookmarkStart w:id="25" w:name="X503f77bc079072afc6e65fe8125f48e500ba82b"/>
    <w:p>
      <w:pPr>
        <w:pStyle w:val="Heading1"/>
      </w:pPr>
      <w:r>
        <w:t xml:space="preserve">Cover Letter for Meteorologist Position in DR Congo Kinshasa</w:t>
      </w:r>
    </w:p>
    <w:p>
      <w:pPr>
        <w:pStyle w:val="FirstParagraph"/>
      </w:pPr>
      <w:r>
        <w:rPr>
          <w:bCs/>
          <w:b/>
        </w:rPr>
        <w:t xml:space="preserve">John Doe</w:t>
      </w:r>
      <w:r>
        <w:br/>
      </w:r>
      <w:r>
        <w:t xml:space="preserve">123 Weather Street</w:t>
      </w:r>
      <w:r>
        <w:br/>
      </w:r>
      <w:r>
        <w:t xml:space="preserve">Kinshasa, Democratic Republic of the Congo</w:t>
      </w:r>
      <w:r>
        <w:br/>
      </w:r>
      <w:r>
        <w:t xml:space="preserve">+243 812 345 678 | johndoe@email.com</w:t>
      </w:r>
    </w:p>
    <w:p>
      <w:pPr>
        <w:pStyle w:val="BodyText"/>
      </w:pPr>
      <w:r>
        <w:t xml:space="preserve">Date: [Insert Date]</w:t>
      </w:r>
    </w:p>
    <w:p>
      <w:pPr>
        <w:pStyle w:val="BodyText"/>
      </w:pPr>
      <w:r>
        <w:rPr>
          <w:bCs/>
          <w:b/>
        </w:rPr>
        <w:t xml:space="preserve">Recruitment Team</w:t>
      </w:r>
      <w:r>
        <w:br/>
      </w:r>
      <w:r>
        <w:rPr>
          <w:bCs/>
          <w:b/>
        </w:rPr>
        <w:t xml:space="preserve">National Meteorological Agency of DR Congo (Météo-RDC)</w:t>
      </w:r>
      <w:r>
        <w:br/>
      </w:r>
      <w:r>
        <w:rPr>
          <w:bCs/>
          <w:b/>
        </w:rPr>
        <w:t xml:space="preserve">Avenue des Nations Unies, Kinshasa, DRC</w:t>
      </w:r>
    </w:p>
    <w:p>
      <w:pPr>
        <w:pStyle w:val="BodyText"/>
      </w:pPr>
      <w:r>
        <w:t xml:space="preserve">Dear Hiring Committee,</w:t>
      </w:r>
    </w:p>
    <w:p>
      <w:pPr>
        <w:pStyle w:val="BodyText"/>
      </w:pPr>
      <w:r>
        <w:t xml:space="preserve">I am writing to express my enthusiastic interest in the Meteorologist position at the National Meteorological Agency of DR Congo (Météo-RDC) in Kinshasa. As a dedicated meteorologist with over [X years] of experience in weather forecasting, climate research, and disaster risk management, I am eager to contribute my expertise to support the critical work of Météo-RDC in protecting communities and fostering sustainable development across the Democratic Republic of the Congo (DRC). My passion for meteorology is deeply rooted in understanding and addressing the unique climatic challenges faced by DR Congo Kinshasa, where accurate weather data and timely forecasts can save lives, protect agriculture, and strengthen resilience to extreme weather events.</w:t>
      </w:r>
    </w:p>
    <w:bookmarkStart w:id="20" w:name="why-i-am-a-strong-candidate"/>
    <w:p>
      <w:pPr>
        <w:pStyle w:val="Heading2"/>
      </w:pPr>
      <w:r>
        <w:t xml:space="preserve">Why I Am a Strong Candidate</w:t>
      </w:r>
    </w:p>
    <w:p>
      <w:pPr>
        <w:pStyle w:val="FirstParagraph"/>
      </w:pPr>
      <w:r>
        <w:t xml:space="preserve">With a Master’s degree in Meteorology from [University Name] and certifications in tropical meteorology and remote sensing, I have developed a robust foundation in atmospheric science. My professional journey has taken me through diverse environments, including working as a meteorologist for [Previous Organization], where I specialized in analyzing regional weather patterns and providing actionable insights to stakeholders. This experience has equipped me with the technical skills to interpret complex data sets, model weather systems, and communicate forecasts effectively to both technical and non-technical audiences.</w:t>
      </w:r>
    </w:p>
    <w:p>
      <w:pPr>
        <w:pStyle w:val="BodyText"/>
      </w:pPr>
      <w:r>
        <w:t xml:space="preserve">What sets me apart as a meteorologist is my commitment to applying scientific knowledge in real-world scenarios. For instance, during my tenure at [Previous Organization], I led a project that integrated satellite imagery with ground-based observations to improve rainfall prediction accuracy in the Congo Basin. This initiative directly supported local farmers in optimizing crop planting schedules and mitigated the risks of flooding-related disasters. Such projects align closely with Météo-RDC’s mission to provide reliable weather services tailored to DR Congo Kinshasa’s unique ecological and socio-economic needs.</w:t>
      </w:r>
    </w:p>
    <w:bookmarkEnd w:id="20"/>
    <w:bookmarkStart w:id="21" w:name="X7a671af1284441d35b84bbeaa1f01923181ebba"/>
    <w:p>
      <w:pPr>
        <w:pStyle w:val="Heading2"/>
      </w:pPr>
      <w:r>
        <w:t xml:space="preserve">Understanding the Unique Needs of DR Congo Kinshasa</w:t>
      </w:r>
    </w:p>
    <w:p>
      <w:pPr>
        <w:pStyle w:val="FirstParagraph"/>
      </w:pPr>
      <w:r>
        <w:t xml:space="preserve">DR Congo Kinshasa is a region characterized by its tropical climate, with distinct wet and dry seasons that significantly impact agriculture, urban planning, and public health. The city’s proximity to the Congo River and its dense population make it particularly vulnerable to extreme weather events such as heavy rainfall, flash floods, and heatwaves. As a meteorologist with experience in tropical climates, I am deeply aware of the importance of accurate forecasts in this context. My work has consistently focused on bridging the gap between scientific research and practical applications to empower communities with actionable weather information.</w:t>
      </w:r>
    </w:p>
    <w:p>
      <w:pPr>
        <w:pStyle w:val="BodyText"/>
      </w:pPr>
      <w:r>
        <w:t xml:space="preserve">In DR Congo Kinshasa, where climate variability is increasingly influenced by global warming and deforestation, meteorologists play a vital role in informing policy decisions and disaster preparedness strategies. I am particularly drawn to Météo-RDC’s efforts to enhance early warning systems for natural hazards, such as the 2019 floods that displaced thousands of residents. By leveraging my skills in climatological analysis and data visualization, I aim to contribute to initiatives that improve the accuracy and accessibility of weather forecasts for both rural and urban populations.</w:t>
      </w:r>
    </w:p>
    <w:bookmarkEnd w:id="21"/>
    <w:bookmarkStart w:id="22" w:name="my-vision-for-collaboration"/>
    <w:p>
      <w:pPr>
        <w:pStyle w:val="Heading2"/>
      </w:pPr>
      <w:r>
        <w:t xml:space="preserve">My Vision for Collaboration</w:t>
      </w:r>
    </w:p>
    <w:p>
      <w:pPr>
        <w:pStyle w:val="FirstParagraph"/>
      </w:pPr>
      <w:r>
        <w:t xml:space="preserve">I am eager to bring my expertise in meteorology to Météo-RDC’s mission of advancing climate science and public safety in DR Congo Kinshasa. I have a proven track record of collaborating with multidisciplinary teams, including environmental scientists, agricultural experts, and local government officials. This collaborative approach ensures that meteorological services are not only scientifically sound but also socially relevant. For example, in my previous role, I partnered with NGOs to design weather-based alerts for smallholder farmers in [Region], which reduced crop losses by 30% during the 2021 rainy season.</w:t>
      </w:r>
    </w:p>
    <w:p>
      <w:pPr>
        <w:pStyle w:val="BodyText"/>
      </w:pPr>
      <w:r>
        <w:t xml:space="preserve">Furthermore, I am passionate about mentoring young meteorologists and fostering a culture of innovation within the field. In Kinshasa, where there is a growing need for local expertise in climate science, I would be thrilled to contribute to training programs that build capacity for future generations. My goal is to ensure that Météo-RDC remains at the forefront of meteorological excellence in Africa, equipped with the tools and knowledge to address emerging challenges.</w:t>
      </w:r>
    </w:p>
    <w:bookmarkEnd w:id="22"/>
    <w:bookmarkStart w:id="23" w:name="X8e0d750428986c0a0917aee75a5834302b3d3f4"/>
    <w:p>
      <w:pPr>
        <w:pStyle w:val="Heading2"/>
      </w:pPr>
      <w:r>
        <w:t xml:space="preserve">Why DR Congo Kinshasa? A Personal Commitment</w:t>
      </w:r>
    </w:p>
    <w:p>
      <w:pPr>
        <w:pStyle w:val="FirstParagraph"/>
      </w:pPr>
      <w:r>
        <w:t xml:space="preserve">As a meteorologist, I have always believed that science should serve humanity. The Democratic Republic of the Congo, particularly Kinshasa, represents a region where meteorological services can have an immediate and profound impact. The city’s rapid urbanization, coupled with its vulnerability to climate change, demands innovative solutions that prioritize both environmental sustainability and community resilience. My decision to apply for this role is driven by a deep personal commitment to making a difference in DR Congo Kinshasa.</w:t>
      </w:r>
    </w:p>
    <w:p>
      <w:pPr>
        <w:pStyle w:val="BodyText"/>
      </w:pPr>
      <w:r>
        <w:t xml:space="preserve">I am particularly inspired by the work of Météo-RDC in recent years, including its efforts to modernize weather observation networks and expand access to climate data. I am confident that my background in meteorology, combined with my dedication to community engagement, will enable me to contribute meaningfully to these initiatives. Whether it is developing more accurate flood prediction models or supporting urban planning projects that account for climate risks, I am eager to collaborate on solutions that benefit the people of Kinshasa and beyond.</w:t>
      </w:r>
    </w:p>
    <w:bookmarkEnd w:id="23"/>
    <w:bookmarkStart w:id="24" w:name="conclusion"/>
    <w:p>
      <w:pPr>
        <w:pStyle w:val="Heading2"/>
      </w:pPr>
      <w:r>
        <w:t xml:space="preserve">Conclusion</w:t>
      </w:r>
    </w:p>
    <w:p>
      <w:pPr>
        <w:pStyle w:val="FirstParagraph"/>
      </w:pPr>
      <w:r>
        <w:t xml:space="preserve">In conclusion, I am confident that my qualifications, experience, and passion for meteorology align perfectly with the needs of Météo-RDC in DR Congo Kinshasa. I would be honored to join your team in advancing weather forecasting and climate research to support the resilience of communities across this vibrant and dynamic region. Thank you for considering my application. I look forward to the opportunity to discuss how my skills and vision can contribute to Météo-RDC’s mission.</w:t>
      </w:r>
    </w:p>
    <w:p>
      <w:pPr>
        <w:pStyle w:val="BodyText"/>
      </w:pPr>
      <w:r>
        <w:t xml:space="preserve">Sincerely,</w:t>
      </w:r>
      <w:r>
        <w:br/>
      </w:r>
      <w:r>
        <w:rPr>
          <w:bCs/>
          <w:b/>
        </w:rPr>
        <w:t xml:space="preserve">John Doe</w:t>
      </w:r>
      <w:r>
        <w:br/>
      </w:r>
      <w:r>
        <w:t xml:space="preserve">Meteorologist</w:t>
      </w:r>
      <w:r>
        <w:br/>
      </w:r>
      <w:r>
        <w:t xml:space="preserve">[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teorologist for DR Congo Kinshasa</dc:title>
  <dc:creator/>
  <dc:language>en</dc:language>
  <cp:keywords/>
  <dcterms:created xsi:type="dcterms:W3CDTF">2026-07-21T05:57:08Z</dcterms:created>
  <dcterms:modified xsi:type="dcterms:W3CDTF">2026-07-21T05:57:08Z</dcterms:modified>
</cp:coreProperties>
</file>

<file path=docProps/custom.xml><?xml version="1.0" encoding="utf-8"?>
<Properties xmlns="http://schemas.openxmlformats.org/officeDocument/2006/custom-properties" xmlns:vt="http://schemas.openxmlformats.org/officeDocument/2006/docPropsVTypes"/>
</file>